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83.png" ContentType="image/png"/>
  <Override PartName="/word/media/rId185.png" ContentType="image/png"/>
  <Override PartName="/word/media/rId189.png" ContentType="image/png"/>
  <Override PartName="/word/media/rId191.png" ContentType="image/png"/>
  <Override PartName="/word/media/rId195.png" ContentType="image/png"/>
  <Override PartName="/word/media/rId197.png" ContentType="image/png"/>
  <Override PartName="/word/media/rId199.png" ContentType="image/png"/>
  <Override PartName="/word/media/rId200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106.png" ContentType="image/png"/>
  <Override PartName="/word/media/rId107.png" ContentType="image/png"/>
  <Override PartName="/word/media/rId109.png" ContentType="image/png"/>
  <Override PartName="/word/media/rId110.png" ContentType="image/png"/>
  <Override PartName="/word/media/rId99.png" ContentType="image/png"/>
  <Override PartName="/word/media/rId100.png" ContentType="image/png"/>
  <Override PartName="/word/media/rId102.png" ContentType="image/png"/>
  <Override PartName="/word/media/rId103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13.png" ContentType="image/png"/>
  <Override PartName="/word/media/rId114.png" ContentType="image/png"/>
  <Override PartName="/word/media/rId116.png" ContentType="image/png"/>
  <Override PartName="/word/media/rId117.png" ContentType="image/png"/>
  <Override PartName="/word/media/rId134.png" ContentType="image/png"/>
  <Override PartName="/word/media/rId135.png" ContentType="image/png"/>
  <Override PartName="/word/media/rId137.png" ContentType="image/png"/>
  <Override PartName="/word/media/rId138.png" ContentType="image/png"/>
  <Override PartName="/word/media/rId155.png" ContentType="image/png"/>
  <Override PartName="/word/media/rId156.png" ContentType="image/png"/>
  <Override PartName="/word/media/rId158.png" ContentType="image/png"/>
  <Override PartName="/word/media/rId159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173.png" ContentType="image/png"/>
  <Override PartName="/word/media/rId127.png" ContentType="image/png"/>
  <Override PartName="/word/media/rId128.png" ContentType="image/png"/>
  <Override PartName="/word/media/rId130.png" ContentType="image/png"/>
  <Override PartName="/word/media/rId131.png" ContentType="image/png"/>
  <Override PartName="/word/media/rId141.png" ContentType="image/png"/>
  <Override PartName="/word/media/rId142.png" ContentType="image/png"/>
  <Override PartName="/word/media/rId144.png" ContentType="image/png"/>
  <Override PartName="/word/media/rId145.png" ContentType="image/png"/>
  <Override PartName="/word/media/rId148.png" ContentType="image/png"/>
  <Override PartName="/word/media/rId149.png" ContentType="image/png"/>
  <Override PartName="/word/media/rId151.png" ContentType="image/png"/>
  <Override PartName="/word/media/rId152.png" ContentType="image/png"/>
  <Override PartName="/word/media/rId162.png" ContentType="image/png"/>
  <Override PartName="/word/media/rId163.png" ContentType="image/png"/>
  <Override PartName="/word/media/rId176.png" ContentType="image/png"/>
  <Override PartName="/word/media/rId177.png" ContentType="image/png"/>
  <Override PartName="/word/media/rId179.png" ContentType="image/png"/>
  <Override PartName="/word/media/rId180.png" ContentType="image/png"/>
  <Override PartName="/word/media/rId165.png" ContentType="image/png"/>
  <Override PartName="/word/media/rId16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Food_Security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how-many-meals-warm-and-cooked-or-prepared-did-the-adults-of-this-household-ea"/>
      <w:r>
        <w:t xml:space="preserve">How many meals (warm and cooked or prepared) did the adults of this household ea</w:t>
      </w:r>
      <w:bookmarkEnd w:id="2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SourceCode"/>
      </w:pPr>
      <w:r>
        <w:rPr>
          <w:rStyle w:val="VerbatimChar"/>
        </w:rPr>
        <w:t xml:space="preserve">No responses recorded for this question...</w:t>
      </w:r>
    </w:p>
    <w:p>
      <w:pPr>
        <w:pStyle w:val="SourceCode"/>
      </w:pPr>
      <w:r>
        <w:rPr>
          <w:rStyle w:val="VerbatimChar"/>
        </w:rPr>
        <w:t xml:space="preserve">No responses recorded for this question...</w:t>
      </w:r>
    </w:p>
    <w:p>
      <w:pPr>
        <w:pStyle w:val="Heading2"/>
      </w:pPr>
      <w:bookmarkStart w:id="25" w:name="how-many-meals-warm-and-cooked-or-prepared-did-the-children-under-5-of-this-ho"/>
      <w:r>
        <w:t xml:space="preserve">How many meals (warm and cooked or prepared) did the children under 5 of this ho</w:t>
      </w:r>
      <w:bookmarkEnd w:id="2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26" w:name="tabulation-1"/>
      <w:r>
        <w:t xml:space="preserve">Tabulation</w:t>
      </w:r>
      <w:bookmarkEnd w:id="26"/>
    </w:p>
    <w:p>
      <w:pPr>
        <w:pStyle w:val="SourceCode"/>
      </w:pPr>
      <w:r>
        <w:rPr>
          <w:rStyle w:val="VerbatimChar"/>
        </w:rPr>
        <w:t xml:space="preserve">No responses recorded for this question...</w:t>
      </w:r>
    </w:p>
    <w:p>
      <w:pPr>
        <w:pStyle w:val="SourceCode"/>
      </w:pPr>
      <w:r>
        <w:rPr>
          <w:rStyle w:val="VerbatimChar"/>
        </w:rPr>
        <w:t xml:space="preserve">No responses recorded for this question...</w:t>
      </w:r>
    </w:p>
    <w:p>
      <w:pPr>
        <w:pStyle w:val="Heading2"/>
      </w:pPr>
      <w:bookmarkStart w:id="27" w:name="over-the-past-7-days-how-many-days-did-members-of-your-household-eat-tubers-p"/>
      <w:r>
        <w:t xml:space="preserve">Over the past 7 days, how many days did members of your household eat: Tubers (p</w:t>
      </w:r>
      <w:bookmarkEnd w:id="2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28" w:name="tabulation-2"/>
      <w:r>
        <w:t xml:space="preserve">Tabulation</w:t>
      </w:r>
      <w:bookmarkEnd w:id="28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51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CerealTubersGrp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CerealTubersGrp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analysis-of-relationship"/>
      <w:r>
        <w:t xml:space="preserve">Analysis of relationship</w:t>
      </w:r>
      <w:bookmarkEnd w:id="3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CerealTubersGrp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CerealTubersGrp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over-the-past-7-days-how-many-days-did-members-of-your-household-eat-legumes"/>
      <w:r>
        <w:t xml:space="preserve">Over the past 7 days, how many days did members of your household eat:  Legumes</w:t>
      </w:r>
      <w:bookmarkEnd w:id="3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35" w:name="tabulation-3"/>
      <w:r>
        <w:t xml:space="preserve">Tabulation</w:t>
      </w:r>
      <w:bookmarkEnd w:id="35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8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Roots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Roots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analysis-of-relationship-1"/>
      <w:r>
        <w:t xml:space="preserve">Analysis of relationship</w:t>
      </w:r>
      <w:bookmarkEnd w:id="3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Roots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Roots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er-the-past-7-days-how-many-days-did-members-of-your-household-eat-milk-and"/>
      <w:r>
        <w:t xml:space="preserve">Over the past 7 days, how many days did members of your household eat: Milk and</w:t>
      </w:r>
      <w:bookmarkEnd w:id="4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42" w:name="tabulation-4"/>
      <w:r>
        <w:t xml:space="preserve">Tabulation</w:t>
      </w:r>
      <w:bookmarkEnd w:id="42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5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Milk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Milk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analysis-of-relationship-2"/>
      <w:r>
        <w:t xml:space="preserve">Analysis of relationship</w:t>
      </w:r>
      <w:bookmarkEnd w:id="4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Milk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Milk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over-the-past-7-days-how-many-days-did-members-of-your-household-eat-flesh-mea"/>
      <w:r>
        <w:t xml:space="preserve">Over the past 7 days, how many days did members of your household eat: Flesh mea</w:t>
      </w:r>
      <w:bookmarkEnd w:id="4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49" w:name="tabulation-5"/>
      <w:r>
        <w:t xml:space="preserve">Tabulation</w:t>
      </w:r>
      <w:bookmarkEnd w:id="49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5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FleshMeat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FleshMeat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analysis-of-relationship-3"/>
      <w:r>
        <w:t xml:space="preserve">Analysis of relationship</w:t>
      </w:r>
      <w:bookmarkEnd w:id="5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FleshMeat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FleshMeat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over-the-past-7-days-how-many-days-did-members-of-your-household-eat-organ-mea"/>
      <w:r>
        <w:t xml:space="preserve">Over the past 7 days, how many days did members of your household eat: Organ mea</w:t>
      </w:r>
      <w:bookmarkEnd w:id="5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56" w:name="tabulation-6"/>
      <w:r>
        <w:t xml:space="preserve">Tabulation</w:t>
      </w:r>
      <w:bookmarkEnd w:id="56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6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ganMeat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ganMeat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analysis-of-relationship-4"/>
      <w:r>
        <w:t xml:space="preserve">Analysis of relationship</w:t>
      </w:r>
      <w:bookmarkEnd w:id="5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ganMeat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ganMeat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over-the-past-7-days-how-many-days-did-members-of-your-household-eat-fishshel"/>
      <w:r>
        <w:t xml:space="preserve">Over the past 7 days, how many days did members of your household eat: Fish/shel</w:t>
      </w:r>
      <w:bookmarkEnd w:id="6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63" w:name="tabulation-7"/>
      <w:r>
        <w:t xml:space="preserve">Tabulation</w:t>
      </w:r>
      <w:bookmarkEnd w:id="63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6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Fish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Fish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analysis-of-relationship-5"/>
      <w:r>
        <w:t xml:space="preserve">Analysis of relationship</w:t>
      </w:r>
      <w:bookmarkEnd w:id="6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Fish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Fish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over-the-past-7-days-how-many-days-did-members-of-your-household-eat-eggs"/>
      <w:r>
        <w:t xml:space="preserve">Over the past 7 days, how many days did members of your household eat: Eggs</w:t>
      </w:r>
      <w:bookmarkEnd w:id="6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70" w:name="tabulation-8"/>
      <w:r>
        <w:t xml:space="preserve">Tabulation</w:t>
      </w:r>
      <w:bookmarkEnd w:id="70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53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Eggs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Eggs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analysis-of-relationship-6"/>
      <w:r>
        <w:t xml:space="preserve">Analysis of relationship</w:t>
      </w:r>
      <w:bookmarkEnd w:id="7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Eggs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Eggs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how-many-days-over-the-past-7-days-did-members-of-your-household-eat-orange-ve"/>
      <w:r>
        <w:t xml:space="preserve">How many days over the past 7 days, did members of your household eat: Orange ve</w:t>
      </w:r>
      <w:bookmarkEnd w:id="7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77" w:name="tabulation-9"/>
      <w:r>
        <w:t xml:space="preserve">Tabulation</w:t>
      </w:r>
      <w:bookmarkEnd w:id="77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37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angeVeg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angeVeg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analysis-of-relationship-7"/>
      <w:r>
        <w:t xml:space="preserve">Analysis of relationship</w:t>
      </w:r>
      <w:bookmarkEnd w:id="8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angeVeg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angeVeg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over-the-past-7-days-how-many-days-did-members-of-your-household-eat-green-lea"/>
      <w:r>
        <w:t xml:space="preserve">Over the past 7 days, how many days did members of your household eat: Green lea</w:t>
      </w:r>
      <w:bookmarkEnd w:id="8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84" w:name="tabulation-10"/>
      <w:r>
        <w:t xml:space="preserve">Tabulation</w:t>
      </w:r>
      <w:bookmarkEnd w:id="84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6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GreenLeafy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GreenLeafy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7" w:name="analysis-of-relationship-8"/>
      <w:r>
        <w:t xml:space="preserve">Analysis of relationship</w:t>
      </w:r>
      <w:bookmarkEnd w:id="8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GreenLeafy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GreenLeafy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over-the-past-7-days-how-many-days-did-members-of-your-household-eat-other-veg"/>
      <w:r>
        <w:t xml:space="preserve">Over the past 7 days, how many days did members of your household eat: Other veg</w:t>
      </w:r>
      <w:bookmarkEnd w:id="9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91" w:name="tabulation-11"/>
      <w:r>
        <w:t xml:space="preserve">Tabulation</w:t>
      </w:r>
      <w:bookmarkEnd w:id="91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35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therVeg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therVeg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4" w:name="analysis-of-relationship-9"/>
      <w:r>
        <w:t xml:space="preserve">Analysis of relationship</w:t>
      </w:r>
      <w:bookmarkEnd w:id="9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therVeg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therVeg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over-the-past-7-days-how-many-days-did-members-of-your-household-eat-fruits-b"/>
      <w:r>
        <w:t xml:space="preserve">Over the past 7 days, how many days did members of your household eat: Fruits: b</w:t>
      </w:r>
      <w:bookmarkEnd w:id="9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98" w:name="tabulation-12"/>
      <w:r>
        <w:t xml:space="preserve">Tabulation</w:t>
      </w:r>
      <w:bookmarkEnd w:id="98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66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angeFruitsGrp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angeFruitsGrp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1" w:name="analysis-of-relationship-10"/>
      <w:r>
        <w:t xml:space="preserve">Analysis of relationship</w:t>
      </w:r>
      <w:bookmarkEnd w:id="10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angeFruitsGrp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rangeFruitsGrp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4" w:name="over-the-past-7-days-how-many-days-did-members-of-your-household-eat-oil-fat"/>
      <w:r>
        <w:t xml:space="preserve">Over the past 7 days, how many days did members of your household eat: Oil / fat</w:t>
      </w:r>
      <w:bookmarkEnd w:id="10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05" w:name="tabulation-13"/>
      <w:r>
        <w:t xml:space="preserve">Tabulation</w:t>
      </w:r>
      <w:bookmarkEnd w:id="105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54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il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il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8" w:name="analysis-of-relationship-11"/>
      <w:r>
        <w:t xml:space="preserve">Analysis of relationship</w:t>
      </w:r>
      <w:bookmarkEnd w:id="10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il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Oil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over-the-past-7-days-how-many-days-did-members-of-your-household-eat-sugar-or"/>
      <w:r>
        <w:t xml:space="preserve">Over the past 7 days, how many days did members of your household eat: Sugar, or</w:t>
      </w:r>
      <w:bookmarkEnd w:id="11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12" w:name="tabulation-14"/>
      <w:r>
        <w:t xml:space="preserve">Tabulation</w:t>
      </w:r>
      <w:bookmarkEnd w:id="112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5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Sugar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Sugar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analysis-of-relationship-12"/>
      <w:r>
        <w:t xml:space="preserve">Analysis of relationship</w:t>
      </w:r>
      <w:bookmarkEnd w:id="11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Sugar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Sugar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over-the-past-7-days-how-many-days-did-members-of-your-household-eat-condiment"/>
      <w:r>
        <w:t xml:space="preserve">Over the past 7 days, how many days did members of your household eat: Condiment</w:t>
      </w:r>
      <w:bookmarkEnd w:id="11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19" w:name="tabulation-15"/>
      <w:r>
        <w:t xml:space="preserve">Tabulation</w:t>
      </w:r>
      <w:bookmarkEnd w:id="119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38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SpicesCo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SpicesCon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analysis-of-relationship-13"/>
      <w:r>
        <w:t xml:space="preserve">Analysis of relationship</w:t>
      </w:r>
      <w:bookmarkEnd w:id="12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SpicesCon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nsumptionDetails.ConsumptionGroups.SpicesCon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rely-on-less-expensiveless-preferred-food"/>
      <w:r>
        <w:t xml:space="preserve">Rely on less expensive/less preferred food</w:t>
      </w:r>
      <w:bookmarkEnd w:id="12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26" w:name="tabulation-16"/>
      <w:r>
        <w:t xml:space="preserve">Tabulation</w:t>
      </w:r>
      <w:bookmarkEnd w:id="126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66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LessExpensiv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LessExpensive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9" w:name="analysis-of-relationship-14"/>
      <w:r>
        <w:t xml:space="preserve">Analysis of relationship</w:t>
      </w:r>
      <w:bookmarkEnd w:id="12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LessExpensive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LessExpensive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2" w:name="borrow-food-andor-relied-on-help-from-friendsrelatives"/>
      <w:r>
        <w:t xml:space="preserve">Borrow food and/or relied on help from friends/relatives</w:t>
      </w:r>
      <w:bookmarkEnd w:id="13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33" w:name="tabulation-17"/>
      <w:r>
        <w:t xml:space="preserve">Tabulation</w:t>
      </w:r>
      <w:bookmarkEnd w:id="133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3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BorrowedFoo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BorrowedFood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6" w:name="analysis-of-relationship-15"/>
      <w:r>
        <w:t xml:space="preserve">Analysis of relationship</w:t>
      </w:r>
      <w:bookmarkEnd w:id="13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BorrowedFood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BorrowedFood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reduce-the-number-of-meals-eaten-per-day"/>
      <w:r>
        <w:t xml:space="preserve">Reduce the number of meals eaten per day</w:t>
      </w:r>
      <w:bookmarkEnd w:id="13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40" w:name="tabulation-18"/>
      <w:r>
        <w:t xml:space="preserve">Tabulation</w:t>
      </w:r>
      <w:bookmarkEnd w:id="140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ducedMeal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ducedMeal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3" w:name="analysis-of-relationship-16"/>
      <w:r>
        <w:t xml:space="preserve">Analysis of relationship</w:t>
      </w:r>
      <w:bookmarkEnd w:id="14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ducedMeal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ducedMeal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6" w:name="reduce-portion-size-of-meals"/>
      <w:r>
        <w:t xml:space="preserve">Reduce portion size of meals</w:t>
      </w:r>
      <w:bookmarkEnd w:id="14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47" w:name="tabulation-19"/>
      <w:r>
        <w:t xml:space="preserve">Tabulation</w:t>
      </w:r>
      <w:bookmarkEnd w:id="147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8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ducedPortion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ducedPortion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0" w:name="analysis-of-relationship-17"/>
      <w:r>
        <w:t xml:space="preserve">Analysis of relationship</w:t>
      </w:r>
      <w:bookmarkEnd w:id="15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ducedPortion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ducedPortion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3" w:name="go-an-entire-day-without-eating"/>
      <w:r>
        <w:t xml:space="preserve">Go an entire day without eating</w:t>
      </w:r>
      <w:bookmarkEnd w:id="15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54" w:name="tabulation-20"/>
      <w:r>
        <w:t xml:space="preserve">Tabulation</w:t>
      </w:r>
      <w:bookmarkEnd w:id="154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9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DaysNoFoo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DaysNoFood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7" w:name="analysis-of-relationship-18"/>
      <w:r>
        <w:t xml:space="preserve">Analysis of relationship</w:t>
      </w:r>
      <w:bookmarkEnd w:id="15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DaysNoFood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DaysNoFood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0" w:name="restrict-consumption-of-adults-in-order-for-young-children-to-eat"/>
      <w:r>
        <w:t xml:space="preserve">Restrict consumption of adults in order for young children to eat</w:t>
      </w:r>
      <w:bookmarkEnd w:id="16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61" w:name="tabulation-21"/>
      <w:r>
        <w:t xml:space="preserve">Tabulation</w:t>
      </w:r>
      <w:bookmarkEnd w:id="161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5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strictConsumption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strictConsumption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4" w:name="analysis-of-relationship-19"/>
      <w:r>
        <w:t xml:space="preserve">Analysis of relationship</w:t>
      </w:r>
      <w:bookmarkEnd w:id="16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strictConsumption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strictConsumption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send-household-members-to-eat-elsewhere"/>
      <w:r>
        <w:t xml:space="preserve">Send household members to eat elsewhere</w:t>
      </w:r>
      <w:bookmarkEnd w:id="16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68" w:name="tabulation-22"/>
      <w:r>
        <w:t xml:space="preserve">Tabulation</w:t>
      </w:r>
      <w:bookmarkEnd w:id="168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7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EatElsewher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EatElsewhere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1" w:name="analysis-of-relationship-20"/>
      <w:r>
        <w:t xml:space="preserve">Analysis of relationship</w:t>
      </w:r>
      <w:bookmarkEnd w:id="17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EatElsewhere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EatElsewhere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4" w:name="restrict-consumption-of-female-household-members"/>
      <w:r>
        <w:t xml:space="preserve">Restrict consumption of female household members</w:t>
      </w:r>
      <w:bookmarkEnd w:id="17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75" w:name="tabulation-23"/>
      <w:r>
        <w:t xml:space="preserve">Tabulation</w:t>
      </w:r>
      <w:bookmarkEnd w:id="175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49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strictConsumptionFem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strictConsumptionFem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8" w:name="analysis-of-relationship-21"/>
      <w:r>
        <w:t xml:space="preserve">Analysis of relationship</w:t>
      </w:r>
      <w:bookmarkEnd w:id="17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strictConsumptionFem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Welfare.FoodSecurity.Coping.FoodCoping.RestrictConsumptionFem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1" w:name="does-the-household-currently-receive-food-assistance-cash-based"/>
      <w:r>
        <w:t xml:space="preserve">Does the household currently receive food assistance (cash-based)?</w:t>
      </w:r>
      <w:bookmarkEnd w:id="18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82" w:name="tabulation-24"/>
      <w:r>
        <w:t xml:space="preserve">Tabulation</w:t>
      </w:r>
      <w:bookmarkEnd w:id="182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Assistance.AssistanceDetails.FoodAssistanc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4" w:name="cross-tabulations"/>
      <w:r>
        <w:t xml:space="preserve">Cross-tabulations</w:t>
      </w:r>
      <w:bookmarkEnd w:id="18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Assistance.AssistanceDetails.FoodAssistanc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6" w:name="significant-associations-chi-square-with-p-value-5"/>
      <w:r>
        <w:t xml:space="preserve">Significant Associations (chi-square with p value &lt; 5%)</w:t>
      </w:r>
      <w:bookmarkEnd w:id="186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87" w:name="has-the-household-received-any-food-assistance-in-kind-over-the-past-three-mon"/>
      <w:r>
        <w:t xml:space="preserve">Has the household received any food assistance (in-kind) over the past three mon</w:t>
      </w:r>
      <w:bookmarkEnd w:id="18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88" w:name="tabulation-25"/>
      <w:r>
        <w:t xml:space="preserve">Tabulation</w:t>
      </w:r>
      <w:bookmarkEnd w:id="188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Assistance.AssistanceDetails.FoodInkin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0" w:name="cross-tabulations-1"/>
      <w:r>
        <w:t xml:space="preserve">Cross-tabulations</w:t>
      </w:r>
      <w:bookmarkEnd w:id="19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Assistance.AssistanceDetails.FoodInkin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2" w:name="significant-associations-chi-square-with-p-value-5-1"/>
      <w:r>
        <w:t xml:space="preserve">Significant Associations (chi-square with p value &lt; 5%)</w:t>
      </w:r>
      <w:bookmarkEnd w:id="192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93" w:name="does-the-household-receive-food-assistance-in-kind-regularly"/>
      <w:r>
        <w:t xml:space="preserve">Does the household receive food assistance (in-kind) regularly?</w:t>
      </w:r>
      <w:bookmarkEnd w:id="19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94" w:name="tabulation-26"/>
      <w:r>
        <w:t xml:space="preserve">Tabulation</w:t>
      </w:r>
      <w:bookmarkEnd w:id="194"/>
    </w:p>
    <w:p>
      <w:pPr>
        <w:pStyle w:val="FirstParagraph"/>
      </w:pPr>
      <w:r>
        <w:drawing>
          <wp:inline>
            <wp:extent cx="6400800" cy="2658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Assistance.AssistanceDetails.FoodInkindFreq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6" w:name="cross-tabulations-2"/>
      <w:r>
        <w:t xml:space="preserve">Cross-tabulations</w:t>
      </w:r>
      <w:bookmarkEnd w:id="19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Assistance.AssistanceDetails.FoodInkindFreq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8" w:name="significant-associations-chi-square-with-p-value-5-2"/>
      <w:r>
        <w:t xml:space="preserve">Significant Associations (chi-square with p value &lt; 5%)</w:t>
      </w:r>
      <w:bookmarkEnd w:id="198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Assistance.AssistanceDetails.FoodInkindFreq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Food_Security-chapter_files/figure-docx/Assistance.AssistanceDetails.FoodInkindFreqccc2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01" w:name="page-break"/>
      <w:r>
        <w:t xml:space="preserve">Page Break</w:t>
      </w:r>
      <w:bookmarkEnd w:id="201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Food_Security- Draft not for distribution.</dc:title>
  <dc:creator>Generated with Koboloader</dc:creator>
  <cp:keywords/>
  <dcterms:created xsi:type="dcterms:W3CDTF">2019-06-26T08:34:29Z</dcterms:created>
  <dcterms:modified xsi:type="dcterms:W3CDTF">2019-06-26T08:34:29Z</dcterms:modified>
</cp:coreProperties>
</file>